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5976, Number Passed Filter: 45744</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5.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6.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3-05-18T03:16:58Z</dcterms:created>
  <dcterms:modified xsi:type="dcterms:W3CDTF">2023-05-18T03: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